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6F36AE3B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-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d 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7D58C4D0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BE09C3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4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567D2F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12BB734" w14:textId="2D7CD5A6" w:rsidR="004B695B" w:rsidRDefault="004B695B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182C944A" w14:textId="77777777" w:rsidR="0002003F" w:rsidRDefault="0002003F" w:rsidP="0002003F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2ADAA8FC" w14:textId="5B5552B1" w:rsidR="0002003F" w:rsidRPr="00CF0234" w:rsidRDefault="0002003F" w:rsidP="00CF0234">
      <w:pPr>
        <w:pStyle w:val="Heading2"/>
        <w:ind w:left="0"/>
      </w:pPr>
      <w:r w:rsidRPr="00CF0234">
        <w:t>202</w:t>
      </w:r>
      <w:r w:rsidR="00BE09C3">
        <w:t>4</w:t>
      </w:r>
      <w:r w:rsidRPr="00CF0234">
        <w:t xml:space="preserve"> Course Dates</w:t>
      </w:r>
      <w:r w:rsidR="00415061" w:rsidRPr="00CF0234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37CB1856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33349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Jan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22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25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08B6B21A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66894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Feb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4C9B29CF" w:rsidR="00AB2B1A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35509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14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5DA5AD3" w14:textId="2BE05E0C" w:rsidR="00BE09C3" w:rsidRDefault="00BE09C3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452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Houston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,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US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237B570D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22020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May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16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9A0D58F" w14:textId="64665B21" w:rsidR="00BE09C3" w:rsidRDefault="00BE09C3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10910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Paris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, Franc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n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DF971F2" w14:textId="0E57DEB1" w:rsidR="00BE09C3" w:rsidRDefault="00BE09C3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96246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l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372DE73" w14:textId="2B2558F5" w:rsidR="0002003F" w:rsidRPr="00006429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78904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ug 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CCA7E9" w14:textId="0753F7E6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52854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Sep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5C6BE15" w14:textId="3C7EB1C0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63689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Oct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FA7BEBB" w14:textId="0B19D91C" w:rsidR="00BE09C3" w:rsidRDefault="00BE09C3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19864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Nov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19C0C3F5" w:rsidR="0002003F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458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4CB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 xml:space="preserve">Dec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63A232DB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85E821" w14:textId="2B1A6949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F45E339" w14:textId="77777777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352D0A0" w14:textId="5ABBA23A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4B729E" w14:textId="487918A6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37EE1" w14:textId="49177121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35BCE57" w14:textId="77777777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2F7A2B10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D2E3BE" w14:textId="77777777" w:rsidR="00A076B6" w:rsidRDefault="00A076B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75F3788A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r w:rsidR="00BE09C3" w:rsidRPr="004B695B">
        <w:rPr>
          <w:rFonts w:ascii="Franklin Gothic Book" w:hAnsi="Franklin Gothic Book"/>
          <w:sz w:val="16"/>
        </w:rPr>
        <w:t>e.g.,</w:t>
      </w:r>
      <w:r w:rsidR="004B695B" w:rsidRPr="004B695B">
        <w:rPr>
          <w:rFonts w:ascii="Franklin Gothic Book" w:hAnsi="Franklin Gothic Book"/>
          <w:sz w:val="16"/>
        </w:rPr>
        <w:t xml:space="preserve"> </w:t>
      </w:r>
      <w:proofErr w:type="gramStart"/>
      <w:r w:rsidR="004B695B" w:rsidRPr="004B695B">
        <w:rPr>
          <w:rFonts w:ascii="Franklin Gothic Book" w:hAnsi="Franklin Gothic Book"/>
          <w:sz w:val="16"/>
        </w:rPr>
        <w:t>black</w:t>
      </w:r>
      <w:proofErr w:type="gramEnd"/>
      <w:r w:rsidR="004B695B" w:rsidRPr="004B695B">
        <w:rPr>
          <w:rFonts w:ascii="Franklin Gothic Book" w:hAnsi="Franklin Gothic Book"/>
          <w:sz w:val="16"/>
        </w:rPr>
        <w:t xml:space="preserve">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2771B5D3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076B6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</w:t>
        </w:r>
      </w:hyperlink>
      <w:r w:rsidR="00A076B6">
        <w:rPr>
          <w:rStyle w:val="Hyperlink"/>
          <w:rFonts w:ascii="Franklin Gothic Book" w:eastAsia="Franklin Gothic Book" w:hAnsi="Franklin Gothic Book"/>
          <w:b/>
          <w:sz w:val="16"/>
          <w:szCs w:val="16"/>
        </w:rPr>
        <w:t>s.com</w:t>
      </w:r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1C479" w14:textId="77777777" w:rsidR="008258ED" w:rsidRDefault="008258ED" w:rsidP="008F7DBA">
      <w:r>
        <w:separator/>
      </w:r>
    </w:p>
  </w:endnote>
  <w:endnote w:type="continuationSeparator" w:id="0">
    <w:p w14:paraId="4AC6F838" w14:textId="77777777" w:rsidR="008258ED" w:rsidRDefault="008258E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30F09" w14:textId="77777777" w:rsidR="008258ED" w:rsidRDefault="008258ED" w:rsidP="008F7DBA">
      <w:r>
        <w:separator/>
      </w:r>
    </w:p>
  </w:footnote>
  <w:footnote w:type="continuationSeparator" w:id="0">
    <w:p w14:paraId="6A5B5E33" w14:textId="77777777" w:rsidR="008258ED" w:rsidRDefault="008258E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993886">
    <w:abstractNumId w:val="0"/>
  </w:num>
  <w:num w:numId="2" w16cid:durableId="1276982560">
    <w:abstractNumId w:val="2"/>
  </w:num>
  <w:num w:numId="3" w16cid:durableId="2088916897">
    <w:abstractNumId w:val="1"/>
  </w:num>
  <w:num w:numId="4" w16cid:durableId="1331373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k6cb6xhg7yD8ryRy0qI1pLKTwodPMcpRtuphoVKa8EjJ7yjPa9snHwvBYhCxwe/89PzlSjGMtl7Gebt+A66ng==" w:salt="SWntV6gfK9fxVyu7xrCeL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kwNKgFAJT4hZUtAAAA"/>
  </w:docVars>
  <w:rsids>
    <w:rsidRoot w:val="006C5D2D"/>
    <w:rsid w:val="00006429"/>
    <w:rsid w:val="000166A7"/>
    <w:rsid w:val="0002003F"/>
    <w:rsid w:val="00023F33"/>
    <w:rsid w:val="00024A0C"/>
    <w:rsid w:val="00056B8B"/>
    <w:rsid w:val="00077102"/>
    <w:rsid w:val="000831C8"/>
    <w:rsid w:val="000A54E1"/>
    <w:rsid w:val="000B109D"/>
    <w:rsid w:val="000D53A3"/>
    <w:rsid w:val="000E2CF7"/>
    <w:rsid w:val="000E4C92"/>
    <w:rsid w:val="000F3B99"/>
    <w:rsid w:val="0010054E"/>
    <w:rsid w:val="001045BF"/>
    <w:rsid w:val="001304A6"/>
    <w:rsid w:val="00131489"/>
    <w:rsid w:val="0015469F"/>
    <w:rsid w:val="00154CBD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E402E"/>
    <w:rsid w:val="0030249E"/>
    <w:rsid w:val="003156A4"/>
    <w:rsid w:val="00333D1B"/>
    <w:rsid w:val="00337E55"/>
    <w:rsid w:val="0035283F"/>
    <w:rsid w:val="003816B6"/>
    <w:rsid w:val="00385786"/>
    <w:rsid w:val="003B2506"/>
    <w:rsid w:val="003F1893"/>
    <w:rsid w:val="00410B3D"/>
    <w:rsid w:val="00415061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536C"/>
    <w:rsid w:val="006B7763"/>
    <w:rsid w:val="006C552A"/>
    <w:rsid w:val="006C5D2D"/>
    <w:rsid w:val="006E486D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C224C"/>
    <w:rsid w:val="007C5FBC"/>
    <w:rsid w:val="007E682E"/>
    <w:rsid w:val="008258ED"/>
    <w:rsid w:val="008641A3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B528E"/>
    <w:rsid w:val="009D48A4"/>
    <w:rsid w:val="009F0AB8"/>
    <w:rsid w:val="009F29AF"/>
    <w:rsid w:val="009F4F47"/>
    <w:rsid w:val="009F7356"/>
    <w:rsid w:val="009F7DCD"/>
    <w:rsid w:val="00A076B6"/>
    <w:rsid w:val="00A148F1"/>
    <w:rsid w:val="00A235A4"/>
    <w:rsid w:val="00A244C4"/>
    <w:rsid w:val="00A56B81"/>
    <w:rsid w:val="00A57336"/>
    <w:rsid w:val="00A75115"/>
    <w:rsid w:val="00A76047"/>
    <w:rsid w:val="00AB2B1A"/>
    <w:rsid w:val="00AC564C"/>
    <w:rsid w:val="00AC7823"/>
    <w:rsid w:val="00AD14FB"/>
    <w:rsid w:val="00AD2B9B"/>
    <w:rsid w:val="00AF50E8"/>
    <w:rsid w:val="00B1403A"/>
    <w:rsid w:val="00B15594"/>
    <w:rsid w:val="00B240B8"/>
    <w:rsid w:val="00B243C0"/>
    <w:rsid w:val="00B30636"/>
    <w:rsid w:val="00B363CB"/>
    <w:rsid w:val="00B43951"/>
    <w:rsid w:val="00B637D6"/>
    <w:rsid w:val="00BC09BE"/>
    <w:rsid w:val="00BE09C3"/>
    <w:rsid w:val="00C75708"/>
    <w:rsid w:val="00C84BC8"/>
    <w:rsid w:val="00C91C8A"/>
    <w:rsid w:val="00CA06C2"/>
    <w:rsid w:val="00CA2BA3"/>
    <w:rsid w:val="00CB0812"/>
    <w:rsid w:val="00CC24F4"/>
    <w:rsid w:val="00CD2250"/>
    <w:rsid w:val="00CE56C0"/>
    <w:rsid w:val="00CF0234"/>
    <w:rsid w:val="00D01210"/>
    <w:rsid w:val="00D04D27"/>
    <w:rsid w:val="00D12DDF"/>
    <w:rsid w:val="00D153C3"/>
    <w:rsid w:val="00D22D6D"/>
    <w:rsid w:val="00D237AA"/>
    <w:rsid w:val="00D56058"/>
    <w:rsid w:val="00D71BDB"/>
    <w:rsid w:val="00D728A5"/>
    <w:rsid w:val="00D742C7"/>
    <w:rsid w:val="00DA663F"/>
    <w:rsid w:val="00DA6A2E"/>
    <w:rsid w:val="00DC04E9"/>
    <w:rsid w:val="00DD0C39"/>
    <w:rsid w:val="00DD2EF7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C14F8" w:rsidP="007C14F8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C14F8" w:rsidP="007C14F8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C14F8" w:rsidP="007C14F8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C14F8" w:rsidP="007C14F8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C14F8" w:rsidP="007C14F8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C14F8" w:rsidP="007C14F8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C14F8" w:rsidP="007C14F8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C14F8" w:rsidP="007C14F8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C14F8" w:rsidP="007C14F8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C14F8" w:rsidP="007C14F8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C14F8" w:rsidP="007C14F8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C14F8" w:rsidP="007C14F8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804C1"/>
    <w:rsid w:val="001850B3"/>
    <w:rsid w:val="001C5AAE"/>
    <w:rsid w:val="00210D55"/>
    <w:rsid w:val="00232DD3"/>
    <w:rsid w:val="002D2467"/>
    <w:rsid w:val="002D3B37"/>
    <w:rsid w:val="00361352"/>
    <w:rsid w:val="00374323"/>
    <w:rsid w:val="00454EA0"/>
    <w:rsid w:val="00493887"/>
    <w:rsid w:val="004C2BF1"/>
    <w:rsid w:val="004C6D21"/>
    <w:rsid w:val="004C7441"/>
    <w:rsid w:val="004D050A"/>
    <w:rsid w:val="004D2F04"/>
    <w:rsid w:val="004D68E9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26431"/>
    <w:rsid w:val="00763507"/>
    <w:rsid w:val="007C1301"/>
    <w:rsid w:val="007C14F8"/>
    <w:rsid w:val="008033A4"/>
    <w:rsid w:val="00816E3D"/>
    <w:rsid w:val="00871EAD"/>
    <w:rsid w:val="00943CAA"/>
    <w:rsid w:val="009757E4"/>
    <w:rsid w:val="00A45ACD"/>
    <w:rsid w:val="00A5561E"/>
    <w:rsid w:val="00A57A72"/>
    <w:rsid w:val="00A753FF"/>
    <w:rsid w:val="00A9507E"/>
    <w:rsid w:val="00A976D3"/>
    <w:rsid w:val="00AA5F5F"/>
    <w:rsid w:val="00AD476C"/>
    <w:rsid w:val="00B94FC6"/>
    <w:rsid w:val="00BA3C48"/>
    <w:rsid w:val="00C46B9C"/>
    <w:rsid w:val="00C52B1C"/>
    <w:rsid w:val="00C74067"/>
    <w:rsid w:val="00C867E2"/>
    <w:rsid w:val="00D01F7C"/>
    <w:rsid w:val="00D066DA"/>
    <w:rsid w:val="00DD5737"/>
    <w:rsid w:val="00DF1074"/>
    <w:rsid w:val="00DF55A8"/>
    <w:rsid w:val="00E54F17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14F8"/>
    <w:rPr>
      <w:color w:val="808080"/>
    </w:rPr>
  </w:style>
  <w:style w:type="paragraph" w:customStyle="1" w:styleId="45126515C3BC4FE78D95397D101534A51">
    <w:name w:val="45126515C3BC4FE78D95397D101534A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7C14F8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Props1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4</cp:revision>
  <dcterms:created xsi:type="dcterms:W3CDTF">2023-12-20T17:10:00Z</dcterms:created>
  <dcterms:modified xsi:type="dcterms:W3CDTF">2023-12-2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